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D4B15" w14:textId="77777777" w:rsidR="00006F60" w:rsidRDefault="00006F60" w:rsidP="00006F60">
      <w:pPr>
        <w:spacing w:after="0"/>
      </w:pPr>
      <w:r>
        <w:t xml:space="preserve">def </w:t>
      </w:r>
      <w:proofErr w:type="spellStart"/>
      <w:r>
        <w:t>basic_calculator</w:t>
      </w:r>
      <w:proofErr w:type="spellEnd"/>
      <w:r>
        <w:t>():</w:t>
      </w:r>
    </w:p>
    <w:p w14:paraId="50362D3C" w14:textId="77777777" w:rsidR="00006F60" w:rsidRDefault="00006F60" w:rsidP="00006F60">
      <w:pPr>
        <w:spacing w:after="0"/>
      </w:pPr>
      <w:r>
        <w:t xml:space="preserve">    # Prompt the user to enter two numbers</w:t>
      </w:r>
    </w:p>
    <w:p w14:paraId="49723103" w14:textId="77777777" w:rsidR="00006F60" w:rsidRDefault="00006F60" w:rsidP="00006F60">
      <w:pPr>
        <w:spacing w:after="0"/>
      </w:pPr>
      <w:r>
        <w:t xml:space="preserve">    num1 = float(input("Enter the first number: "))</w:t>
      </w:r>
    </w:p>
    <w:p w14:paraId="3CCF0E3E" w14:textId="77777777" w:rsidR="00006F60" w:rsidRDefault="00006F60" w:rsidP="00006F60">
      <w:pPr>
        <w:spacing w:after="0"/>
      </w:pPr>
      <w:r>
        <w:t xml:space="preserve">    num2 = float(input("Enter the second number: "))</w:t>
      </w:r>
    </w:p>
    <w:p w14:paraId="6E62254E" w14:textId="77777777" w:rsidR="00006F60" w:rsidRDefault="00006F60" w:rsidP="00006F60">
      <w:pPr>
        <w:spacing w:after="0"/>
      </w:pPr>
    </w:p>
    <w:p w14:paraId="463E17CC" w14:textId="77777777" w:rsidR="00006F60" w:rsidRDefault="00006F60" w:rsidP="00006F60">
      <w:pPr>
        <w:spacing w:after="0"/>
      </w:pPr>
      <w:r>
        <w:t xml:space="preserve">    # Prompt the user to choose an operator</w:t>
      </w:r>
    </w:p>
    <w:p w14:paraId="5723CDB1" w14:textId="77777777" w:rsidR="00006F60" w:rsidRDefault="00006F60" w:rsidP="00006F60">
      <w:pPr>
        <w:spacing w:after="0"/>
      </w:pPr>
      <w:r>
        <w:t xml:space="preserve">    print("Choose an operator: +, -, *, /, //, %, **")</w:t>
      </w:r>
    </w:p>
    <w:p w14:paraId="1396DE50" w14:textId="77777777" w:rsidR="00006F60" w:rsidRDefault="00006F60" w:rsidP="00006F60">
      <w:pPr>
        <w:spacing w:after="0"/>
      </w:pPr>
      <w:r>
        <w:t xml:space="preserve">    operator = input("Enter operator: ")</w:t>
      </w:r>
    </w:p>
    <w:p w14:paraId="1DDB62D4" w14:textId="77777777" w:rsidR="00006F60" w:rsidRDefault="00006F60" w:rsidP="00006F60">
      <w:pPr>
        <w:spacing w:after="0"/>
      </w:pPr>
    </w:p>
    <w:p w14:paraId="046B2899" w14:textId="77777777" w:rsidR="00006F60" w:rsidRDefault="00006F60" w:rsidP="00006F60">
      <w:pPr>
        <w:spacing w:after="0"/>
      </w:pPr>
      <w:r>
        <w:t xml:space="preserve">    # Perform the chosen operation and print the result</w:t>
      </w:r>
    </w:p>
    <w:p w14:paraId="1E01374C" w14:textId="77777777" w:rsidR="00006F60" w:rsidRDefault="00006F60" w:rsidP="00006F60">
      <w:pPr>
        <w:spacing w:after="0"/>
      </w:pPr>
      <w:r>
        <w:t xml:space="preserve">    if operator == '+':</w:t>
      </w:r>
    </w:p>
    <w:p w14:paraId="2FB31D8D" w14:textId="77777777" w:rsidR="00006F60" w:rsidRDefault="00006F60" w:rsidP="00006F60">
      <w:pPr>
        <w:spacing w:after="0"/>
      </w:pPr>
      <w:r>
        <w:t xml:space="preserve">        result = num1 + num2</w:t>
      </w:r>
    </w:p>
    <w:p w14:paraId="058173E2" w14:textId="549090CA" w:rsidR="00006F60" w:rsidRPr="000323E6" w:rsidRDefault="00006F60" w:rsidP="00006F60">
      <w:pPr>
        <w:spacing w:after="0"/>
        <w:rPr>
          <w:sz w:val="32"/>
          <w:szCs w:val="32"/>
        </w:rPr>
      </w:pPr>
      <w:r w:rsidRPr="00E84EC2">
        <w:rPr>
          <w:sz w:val="36"/>
          <w:szCs w:val="36"/>
        </w:rPr>
        <w:t xml:space="preserve">        </w:t>
      </w:r>
      <w:r w:rsidRPr="000323E6">
        <w:rPr>
          <w:sz w:val="32"/>
          <w:szCs w:val="32"/>
        </w:rPr>
        <w:t>print("The result of</w:t>
      </w:r>
      <w:r w:rsidR="00E91FC0" w:rsidRPr="000323E6">
        <w:rPr>
          <w:sz w:val="32"/>
          <w:szCs w:val="32"/>
        </w:rPr>
        <w:t>”</w:t>
      </w:r>
      <w:r w:rsidR="00E84EC2" w:rsidRPr="000323E6">
        <w:rPr>
          <w:sz w:val="32"/>
          <w:szCs w:val="32"/>
        </w:rPr>
        <w:t xml:space="preserve"> +</w:t>
      </w:r>
      <w:r w:rsidRPr="000323E6">
        <w:rPr>
          <w:sz w:val="32"/>
          <w:szCs w:val="32"/>
        </w:rPr>
        <w:t xml:space="preserve"> num1 </w:t>
      </w:r>
      <w:r w:rsidR="00E91FC0" w:rsidRPr="000323E6">
        <w:rPr>
          <w:sz w:val="32"/>
          <w:szCs w:val="32"/>
        </w:rPr>
        <w:t>+    “</w:t>
      </w:r>
      <w:r w:rsidRPr="000323E6">
        <w:rPr>
          <w:sz w:val="32"/>
          <w:szCs w:val="32"/>
        </w:rPr>
        <w:t>+</w:t>
      </w:r>
      <w:r w:rsidR="00E91FC0" w:rsidRPr="000323E6">
        <w:rPr>
          <w:sz w:val="32"/>
          <w:szCs w:val="32"/>
        </w:rPr>
        <w:t>”    +</w:t>
      </w:r>
      <w:r w:rsidRPr="000323E6">
        <w:rPr>
          <w:sz w:val="32"/>
          <w:szCs w:val="32"/>
        </w:rPr>
        <w:t xml:space="preserve"> num2 </w:t>
      </w:r>
      <w:r w:rsidR="00E91FC0" w:rsidRPr="000323E6">
        <w:rPr>
          <w:sz w:val="32"/>
          <w:szCs w:val="32"/>
        </w:rPr>
        <w:t>“</w:t>
      </w:r>
      <w:r w:rsidRPr="000323E6">
        <w:rPr>
          <w:sz w:val="32"/>
          <w:szCs w:val="32"/>
        </w:rPr>
        <w:t>is</w:t>
      </w:r>
      <w:r w:rsidR="00E91FC0" w:rsidRPr="000323E6">
        <w:rPr>
          <w:sz w:val="32"/>
          <w:szCs w:val="32"/>
        </w:rPr>
        <w:t>” +</w:t>
      </w:r>
      <w:r w:rsidRPr="000323E6">
        <w:rPr>
          <w:sz w:val="32"/>
          <w:szCs w:val="32"/>
        </w:rPr>
        <w:t xml:space="preserve"> result)</w:t>
      </w:r>
    </w:p>
    <w:p w14:paraId="5247476B" w14:textId="77777777" w:rsidR="00006F60" w:rsidRDefault="00006F60" w:rsidP="00006F60">
      <w:pPr>
        <w:spacing w:after="0"/>
      </w:pPr>
      <w:r>
        <w:t xml:space="preserve">    </w:t>
      </w:r>
      <w:proofErr w:type="spellStart"/>
      <w:r>
        <w:t>elif</w:t>
      </w:r>
      <w:proofErr w:type="spellEnd"/>
      <w:r>
        <w:t xml:space="preserve"> operator == '-':</w:t>
      </w:r>
    </w:p>
    <w:p w14:paraId="138BB50E" w14:textId="77777777" w:rsidR="00006F60" w:rsidRDefault="00006F60" w:rsidP="00006F60">
      <w:pPr>
        <w:spacing w:after="0"/>
      </w:pPr>
      <w:r>
        <w:t xml:space="preserve">        result = num1 - num2</w:t>
      </w:r>
    </w:p>
    <w:p w14:paraId="71ADA41D" w14:textId="77777777" w:rsidR="00006F60" w:rsidRDefault="00006F60" w:rsidP="00006F60">
      <w:pPr>
        <w:spacing w:after="0"/>
      </w:pPr>
      <w:r>
        <w:t xml:space="preserve">        print(</w:t>
      </w:r>
      <w:proofErr w:type="spellStart"/>
      <w:r>
        <w:t>f"The</w:t>
      </w:r>
      <w:proofErr w:type="spellEnd"/>
      <w:r>
        <w:t xml:space="preserve"> result of {num1} - {num2} is {result}")</w:t>
      </w:r>
    </w:p>
    <w:p w14:paraId="2D7DD80F" w14:textId="77777777" w:rsidR="00006F60" w:rsidRDefault="00006F60" w:rsidP="00006F60">
      <w:pPr>
        <w:spacing w:after="0"/>
      </w:pPr>
      <w:r>
        <w:t xml:space="preserve">    </w:t>
      </w:r>
      <w:proofErr w:type="spellStart"/>
      <w:r>
        <w:t>elif</w:t>
      </w:r>
      <w:proofErr w:type="spellEnd"/>
      <w:r>
        <w:t xml:space="preserve"> operator == '*':</w:t>
      </w:r>
    </w:p>
    <w:p w14:paraId="4FD6841A" w14:textId="77777777" w:rsidR="00006F60" w:rsidRDefault="00006F60" w:rsidP="00006F60">
      <w:pPr>
        <w:spacing w:after="0"/>
      </w:pPr>
      <w:r>
        <w:t xml:space="preserve">        result = num1 * num2</w:t>
      </w:r>
    </w:p>
    <w:p w14:paraId="7396AC50" w14:textId="77777777" w:rsidR="00006F60" w:rsidRDefault="00006F60" w:rsidP="00006F60">
      <w:pPr>
        <w:spacing w:after="0"/>
      </w:pPr>
      <w:r>
        <w:t xml:space="preserve">        print(</w:t>
      </w:r>
      <w:proofErr w:type="spellStart"/>
      <w:r>
        <w:t>f"The</w:t>
      </w:r>
      <w:proofErr w:type="spellEnd"/>
      <w:r>
        <w:t xml:space="preserve"> result of {num1} * {num2} is {result}")</w:t>
      </w:r>
    </w:p>
    <w:p w14:paraId="765D7537" w14:textId="77777777" w:rsidR="00006F60" w:rsidRDefault="00006F60" w:rsidP="00006F60">
      <w:pPr>
        <w:spacing w:after="0"/>
      </w:pPr>
      <w:r>
        <w:t xml:space="preserve">    </w:t>
      </w:r>
      <w:proofErr w:type="spellStart"/>
      <w:r>
        <w:t>elif</w:t>
      </w:r>
      <w:proofErr w:type="spellEnd"/>
      <w:r>
        <w:t xml:space="preserve"> operator == '/':</w:t>
      </w:r>
    </w:p>
    <w:p w14:paraId="7A66BE6E" w14:textId="77777777" w:rsidR="00006F60" w:rsidRDefault="00006F60" w:rsidP="00006F60">
      <w:pPr>
        <w:spacing w:after="0"/>
      </w:pPr>
      <w:r>
        <w:t xml:space="preserve">        if num2 != 0:</w:t>
      </w:r>
    </w:p>
    <w:p w14:paraId="52A4811D" w14:textId="77777777" w:rsidR="00006F60" w:rsidRDefault="00006F60" w:rsidP="00006F60">
      <w:pPr>
        <w:spacing w:after="0"/>
      </w:pPr>
      <w:r>
        <w:t xml:space="preserve">            result = num1 / num2</w:t>
      </w:r>
    </w:p>
    <w:p w14:paraId="0BFA18D2" w14:textId="77777777" w:rsidR="00006F60" w:rsidRDefault="00006F60" w:rsidP="00006F60">
      <w:pPr>
        <w:spacing w:after="0"/>
      </w:pPr>
      <w:r>
        <w:t xml:space="preserve">            print(</w:t>
      </w:r>
      <w:proofErr w:type="spellStart"/>
      <w:r>
        <w:t>f"The</w:t>
      </w:r>
      <w:proofErr w:type="spellEnd"/>
      <w:r>
        <w:t xml:space="preserve"> result of {num1} / {num2} is {result}")</w:t>
      </w:r>
    </w:p>
    <w:p w14:paraId="1496D741" w14:textId="77777777" w:rsidR="00006F60" w:rsidRDefault="00006F60" w:rsidP="00006F60">
      <w:pPr>
        <w:spacing w:after="0"/>
      </w:pPr>
      <w:r>
        <w:t xml:space="preserve">        else:</w:t>
      </w:r>
    </w:p>
    <w:p w14:paraId="79CC9D78" w14:textId="77777777" w:rsidR="00006F60" w:rsidRDefault="00006F60" w:rsidP="00006F60">
      <w:pPr>
        <w:spacing w:after="0"/>
      </w:pPr>
      <w:r>
        <w:t xml:space="preserve">            print("Error: Division by zero")</w:t>
      </w:r>
    </w:p>
    <w:p w14:paraId="39C20206" w14:textId="77777777" w:rsidR="00006F60" w:rsidRDefault="00006F60" w:rsidP="00006F60">
      <w:pPr>
        <w:spacing w:after="0"/>
      </w:pPr>
      <w:r>
        <w:t xml:space="preserve">    </w:t>
      </w:r>
      <w:proofErr w:type="spellStart"/>
      <w:r>
        <w:t>elif</w:t>
      </w:r>
      <w:proofErr w:type="spellEnd"/>
      <w:r>
        <w:t xml:space="preserve"> operator == '//':</w:t>
      </w:r>
    </w:p>
    <w:p w14:paraId="62D47CB7" w14:textId="77777777" w:rsidR="00006F60" w:rsidRDefault="00006F60" w:rsidP="00006F60">
      <w:pPr>
        <w:spacing w:after="0"/>
      </w:pPr>
      <w:r>
        <w:t xml:space="preserve">        if num2 != 0:</w:t>
      </w:r>
    </w:p>
    <w:p w14:paraId="0CC15ED6" w14:textId="77777777" w:rsidR="00006F60" w:rsidRDefault="00006F60" w:rsidP="00006F60">
      <w:pPr>
        <w:spacing w:after="0"/>
      </w:pPr>
      <w:r>
        <w:t xml:space="preserve">            result = num1 // num2</w:t>
      </w:r>
    </w:p>
    <w:p w14:paraId="715FEFDC" w14:textId="77777777" w:rsidR="00006F60" w:rsidRDefault="00006F60" w:rsidP="00006F60">
      <w:pPr>
        <w:spacing w:after="0"/>
      </w:pPr>
      <w:r>
        <w:t xml:space="preserve">            print(</w:t>
      </w:r>
      <w:proofErr w:type="spellStart"/>
      <w:r>
        <w:t>f"The</w:t>
      </w:r>
      <w:proofErr w:type="spellEnd"/>
      <w:r>
        <w:t xml:space="preserve"> result of {num1} // {num2} is {result}")</w:t>
      </w:r>
    </w:p>
    <w:p w14:paraId="0881CD00" w14:textId="77777777" w:rsidR="00006F60" w:rsidRDefault="00006F60" w:rsidP="00006F60">
      <w:pPr>
        <w:spacing w:after="0"/>
      </w:pPr>
      <w:r>
        <w:t xml:space="preserve">        else:</w:t>
      </w:r>
    </w:p>
    <w:p w14:paraId="76A23910" w14:textId="77777777" w:rsidR="00006F60" w:rsidRDefault="00006F60" w:rsidP="00006F60">
      <w:pPr>
        <w:spacing w:after="0"/>
      </w:pPr>
      <w:r>
        <w:t xml:space="preserve">            print("Error: Division by zero")</w:t>
      </w:r>
    </w:p>
    <w:p w14:paraId="48740044" w14:textId="77777777" w:rsidR="00006F60" w:rsidRDefault="00006F60" w:rsidP="00006F60">
      <w:pPr>
        <w:spacing w:after="0"/>
      </w:pPr>
      <w:r>
        <w:t xml:space="preserve">    </w:t>
      </w:r>
      <w:proofErr w:type="spellStart"/>
      <w:r>
        <w:t>elif</w:t>
      </w:r>
      <w:proofErr w:type="spellEnd"/>
      <w:r>
        <w:t xml:space="preserve"> operator == '%':</w:t>
      </w:r>
    </w:p>
    <w:p w14:paraId="253B0872" w14:textId="77777777" w:rsidR="00006F60" w:rsidRDefault="00006F60" w:rsidP="00006F60">
      <w:pPr>
        <w:spacing w:after="0"/>
      </w:pPr>
      <w:r>
        <w:t xml:space="preserve">        if num2 != 0:</w:t>
      </w:r>
    </w:p>
    <w:p w14:paraId="64BFCBCA" w14:textId="77777777" w:rsidR="00006F60" w:rsidRDefault="00006F60" w:rsidP="00006F60">
      <w:pPr>
        <w:spacing w:after="0"/>
      </w:pPr>
      <w:r>
        <w:t xml:space="preserve">            result = num1 % num2</w:t>
      </w:r>
    </w:p>
    <w:p w14:paraId="2CF9DE13" w14:textId="77777777" w:rsidR="00006F60" w:rsidRDefault="00006F60" w:rsidP="00006F60">
      <w:pPr>
        <w:spacing w:after="0"/>
      </w:pPr>
      <w:r>
        <w:t xml:space="preserve">            print(</w:t>
      </w:r>
      <w:proofErr w:type="spellStart"/>
      <w:r>
        <w:t>f"The</w:t>
      </w:r>
      <w:proofErr w:type="spellEnd"/>
      <w:r>
        <w:t xml:space="preserve"> result of {num1} % {num2} is {result}")</w:t>
      </w:r>
    </w:p>
    <w:p w14:paraId="08C942A4" w14:textId="77777777" w:rsidR="00006F60" w:rsidRDefault="00006F60" w:rsidP="00006F60">
      <w:pPr>
        <w:spacing w:after="0"/>
      </w:pPr>
      <w:r>
        <w:t xml:space="preserve">        else:</w:t>
      </w:r>
    </w:p>
    <w:p w14:paraId="2C0E48D9" w14:textId="77777777" w:rsidR="00006F60" w:rsidRDefault="00006F60" w:rsidP="00006F60">
      <w:pPr>
        <w:spacing w:after="0"/>
      </w:pPr>
      <w:r>
        <w:t xml:space="preserve">            print("Error: Division by zero")</w:t>
      </w:r>
    </w:p>
    <w:p w14:paraId="3B0D7A4F" w14:textId="77777777" w:rsidR="00006F60" w:rsidRDefault="00006F60" w:rsidP="00006F60">
      <w:pPr>
        <w:spacing w:after="0"/>
      </w:pPr>
      <w:r>
        <w:t xml:space="preserve">    </w:t>
      </w:r>
      <w:proofErr w:type="spellStart"/>
      <w:r>
        <w:t>elif</w:t>
      </w:r>
      <w:proofErr w:type="spellEnd"/>
      <w:r>
        <w:t xml:space="preserve"> operator == '**':</w:t>
      </w:r>
    </w:p>
    <w:p w14:paraId="0F19FB80" w14:textId="77777777" w:rsidR="00006F60" w:rsidRDefault="00006F60" w:rsidP="00006F60">
      <w:pPr>
        <w:spacing w:after="0"/>
      </w:pPr>
      <w:r>
        <w:t xml:space="preserve">        result = num1 ** num2</w:t>
      </w:r>
    </w:p>
    <w:p w14:paraId="72D205F5" w14:textId="77777777" w:rsidR="00006F60" w:rsidRDefault="00006F60" w:rsidP="00006F60">
      <w:pPr>
        <w:spacing w:after="0"/>
      </w:pPr>
      <w:r>
        <w:t xml:space="preserve">        print(</w:t>
      </w:r>
      <w:proofErr w:type="spellStart"/>
      <w:r>
        <w:t>f"The</w:t>
      </w:r>
      <w:proofErr w:type="spellEnd"/>
      <w:r>
        <w:t xml:space="preserve"> result of {num1} ** {num2} is {result}")</w:t>
      </w:r>
    </w:p>
    <w:p w14:paraId="7E3B8B80" w14:textId="77777777" w:rsidR="00006F60" w:rsidRDefault="00006F60" w:rsidP="00006F60">
      <w:pPr>
        <w:spacing w:after="0"/>
      </w:pPr>
      <w:r>
        <w:t xml:space="preserve">    else:</w:t>
      </w:r>
    </w:p>
    <w:p w14:paraId="4D63A54F" w14:textId="77777777" w:rsidR="00006F60" w:rsidRDefault="00006F60" w:rsidP="00006F60">
      <w:pPr>
        <w:spacing w:after="0"/>
      </w:pPr>
      <w:r>
        <w:t xml:space="preserve">        print("Invalid operator")</w:t>
      </w:r>
    </w:p>
    <w:p w14:paraId="02C9B2A0" w14:textId="77777777" w:rsidR="00006F60" w:rsidRDefault="00006F60" w:rsidP="00006F60">
      <w:pPr>
        <w:spacing w:after="0"/>
      </w:pPr>
    </w:p>
    <w:p w14:paraId="0ED65F52" w14:textId="77777777" w:rsidR="00006F60" w:rsidRDefault="00006F60" w:rsidP="00006F60">
      <w:pPr>
        <w:spacing w:after="0"/>
      </w:pPr>
      <w:r>
        <w:t># Run the calculator</w:t>
      </w:r>
    </w:p>
    <w:p w14:paraId="128DEFC4" w14:textId="5113934C" w:rsidR="00362F0F" w:rsidRDefault="00006F60" w:rsidP="00006F60">
      <w:pPr>
        <w:spacing w:after="0"/>
      </w:pPr>
      <w:proofErr w:type="spellStart"/>
      <w:r>
        <w:t>basic_calculator</w:t>
      </w:r>
      <w:proofErr w:type="spellEnd"/>
      <w:r>
        <w:t>()</w:t>
      </w:r>
    </w:p>
    <w:sectPr w:rsidR="00362F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0MrMwM7SwNDM0NzRR0lEKTi0uzszPAykwqgUABqQrxywAAAA="/>
  </w:docVars>
  <w:rsids>
    <w:rsidRoot w:val="00006F60"/>
    <w:rsid w:val="00006F60"/>
    <w:rsid w:val="00023672"/>
    <w:rsid w:val="000323E6"/>
    <w:rsid w:val="000F570E"/>
    <w:rsid w:val="00242D4F"/>
    <w:rsid w:val="00291CC7"/>
    <w:rsid w:val="002D118E"/>
    <w:rsid w:val="00324338"/>
    <w:rsid w:val="00362F0F"/>
    <w:rsid w:val="0047308B"/>
    <w:rsid w:val="00567328"/>
    <w:rsid w:val="0070049B"/>
    <w:rsid w:val="00750D1D"/>
    <w:rsid w:val="009E78C2"/>
    <w:rsid w:val="00A6184E"/>
    <w:rsid w:val="00A659BB"/>
    <w:rsid w:val="00AE72D0"/>
    <w:rsid w:val="00E84EC2"/>
    <w:rsid w:val="00E91FC0"/>
    <w:rsid w:val="00EE7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44F2D"/>
  <w15:chartTrackingRefBased/>
  <w15:docId w15:val="{EB4450D6-D763-483C-8586-E779753C2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sawar Ali</dc:creator>
  <cp:keywords/>
  <dc:description/>
  <cp:lastModifiedBy>Tassawar Ali</cp:lastModifiedBy>
  <cp:revision>3</cp:revision>
  <dcterms:created xsi:type="dcterms:W3CDTF">2024-06-06T05:54:00Z</dcterms:created>
  <dcterms:modified xsi:type="dcterms:W3CDTF">2024-06-06T11:09:00Z</dcterms:modified>
</cp:coreProperties>
</file>